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E8E6" w14:textId="67C009B2" w:rsidR="007657C5" w:rsidRPr="00B66BCB" w:rsidRDefault="00330C5F" w:rsidP="00715753">
      <w:pPr>
        <w:pStyle w:val="Title"/>
        <w:spacing w:after="120"/>
      </w:pPr>
      <w:proofErr w:type="spellStart"/>
      <w:r w:rsidRPr="00B66BCB">
        <w:t>Interm</w:t>
      </w:r>
      <w:proofErr w:type="spellEnd"/>
      <w:r w:rsidRPr="00B66BCB">
        <w:t xml:space="preserve"> </w:t>
      </w:r>
      <w:r w:rsidR="008521D3" w:rsidRPr="00B66BCB">
        <w:t>s</w:t>
      </w:r>
      <w:r w:rsidRPr="00B66BCB">
        <w:t>wimming</w:t>
      </w:r>
      <w:r w:rsidR="000E0E6E" w:rsidRPr="00B66BCB">
        <w:t xml:space="preserve"> </w:t>
      </w:r>
    </w:p>
    <w:p w14:paraId="450BA6AA" w14:textId="480C8C9D" w:rsidR="00330C5F" w:rsidRPr="00B66BCB" w:rsidRDefault="00330C5F" w:rsidP="00715753">
      <w:pPr>
        <w:pStyle w:val="Heading1"/>
        <w:spacing w:before="120" w:after="60"/>
      </w:pPr>
      <w:r w:rsidRPr="00B66BCB">
        <w:t xml:space="preserve">Home </w:t>
      </w:r>
      <w:r w:rsidR="000E0E6E" w:rsidRPr="00B66BCB">
        <w:t>e</w:t>
      </w:r>
      <w:r w:rsidRPr="00B66BCB">
        <w:t>ducation</w:t>
      </w:r>
      <w:r w:rsidR="00F726D8" w:rsidRPr="00B66BCB">
        <w:t xml:space="preserve"> student</w:t>
      </w:r>
      <w:r w:rsidRPr="00B66BCB">
        <w:t xml:space="preserve"> </w:t>
      </w:r>
      <w:r w:rsidR="000E0E6E" w:rsidRPr="00B66BCB">
        <w:t xml:space="preserve">Term </w:t>
      </w:r>
      <w:r w:rsidR="00C979F4" w:rsidRPr="00B66BCB">
        <w:t>2</w:t>
      </w:r>
      <w:r w:rsidR="000E0E6E" w:rsidRPr="00B66BCB">
        <w:t xml:space="preserve"> </w:t>
      </w:r>
      <w:r w:rsidRPr="00B66BCB">
        <w:t>application</w:t>
      </w:r>
    </w:p>
    <w:p w14:paraId="22C96109" w14:textId="5179A719" w:rsidR="00D954A3" w:rsidRPr="00B66BCB" w:rsidRDefault="00C979F4" w:rsidP="00715753">
      <w:pPr>
        <w:spacing w:line="276" w:lineRule="auto"/>
        <w:rPr>
          <w:sz w:val="20"/>
          <w:lang w:eastAsia="en-AU"/>
        </w:rPr>
      </w:pPr>
      <w:r w:rsidRPr="00B66BCB">
        <w:rPr>
          <w:sz w:val="20"/>
          <w:lang w:eastAsia="en-AU"/>
        </w:rPr>
        <w:t>Applications close on 14 May 2024</w:t>
      </w:r>
      <w:r w:rsidR="0028314A" w:rsidRPr="00B66BCB">
        <w:rPr>
          <w:sz w:val="20"/>
          <w:lang w:eastAsia="en-AU"/>
        </w:rPr>
        <w:t>.</w:t>
      </w:r>
    </w:p>
    <w:p w14:paraId="62A04E5B" w14:textId="77777777" w:rsidR="00D954A3" w:rsidRPr="00B66BCB" w:rsidRDefault="00D954A3" w:rsidP="00715753">
      <w:pPr>
        <w:spacing w:line="276" w:lineRule="auto"/>
        <w:rPr>
          <w:sz w:val="20"/>
          <w:lang w:eastAsia="en-AU"/>
        </w:rPr>
      </w:pPr>
    </w:p>
    <w:tbl>
      <w:tblPr>
        <w:tblStyle w:val="DOETable1"/>
        <w:tblW w:w="9069" w:type="dxa"/>
        <w:tblLook w:val="04A0" w:firstRow="1" w:lastRow="0" w:firstColumn="1" w:lastColumn="0" w:noHBand="0" w:noVBand="1"/>
      </w:tblPr>
      <w:tblGrid>
        <w:gridCol w:w="1868"/>
        <w:gridCol w:w="7201"/>
      </w:tblGrid>
      <w:tr w:rsidR="00D954A3" w:rsidRPr="00B66BCB" w14:paraId="5F83DDE3" w14:textId="77777777" w:rsidTr="00DA3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2"/>
          </w:tcPr>
          <w:p w14:paraId="3AEADF43" w14:textId="77777777" w:rsidR="00D954A3" w:rsidRPr="00B66BCB" w:rsidRDefault="00D954A3" w:rsidP="00DA33B5">
            <w:pPr>
              <w:rPr>
                <w:szCs w:val="22"/>
              </w:rPr>
            </w:pPr>
            <w:r w:rsidRPr="00B66BCB">
              <w:rPr>
                <w:sz w:val="20"/>
              </w:rPr>
              <w:t>Parent or guardian details</w:t>
            </w:r>
          </w:p>
        </w:tc>
      </w:tr>
      <w:tr w:rsidR="00D954A3" w:rsidRPr="00B66BCB" w14:paraId="5A4FD65B" w14:textId="77777777" w:rsidTr="00DA33B5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  <w:vAlign w:val="center"/>
          </w:tcPr>
          <w:p w14:paraId="60E4316B" w14:textId="77777777" w:rsidR="00D954A3" w:rsidRPr="00B66BCB" w:rsidRDefault="00D954A3" w:rsidP="00DA33B5">
            <w:pPr>
              <w:rPr>
                <w:sz w:val="20"/>
              </w:rPr>
            </w:pPr>
            <w:r w:rsidRPr="00B66BCB">
              <w:rPr>
                <w:sz w:val="20"/>
              </w:rPr>
              <w:t>Name</w:t>
            </w:r>
          </w:p>
        </w:tc>
        <w:tc>
          <w:tcPr>
            <w:tcW w:w="7201" w:type="dxa"/>
          </w:tcPr>
          <w:p w14:paraId="2D48BB8D" w14:textId="77777777" w:rsidR="00D954A3" w:rsidRPr="00B66BCB" w:rsidRDefault="00D954A3" w:rsidP="00DA3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54A3" w:rsidRPr="00B66BCB" w14:paraId="5062E896" w14:textId="77777777" w:rsidTr="00DA33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  <w:vAlign w:val="center"/>
          </w:tcPr>
          <w:p w14:paraId="43DF3B7F" w14:textId="77777777" w:rsidR="00D954A3" w:rsidRPr="00B66BCB" w:rsidRDefault="00D954A3" w:rsidP="00DA33B5">
            <w:pPr>
              <w:rPr>
                <w:sz w:val="20"/>
              </w:rPr>
            </w:pPr>
            <w:r w:rsidRPr="00B66BCB">
              <w:rPr>
                <w:sz w:val="20"/>
              </w:rPr>
              <w:t>Address</w:t>
            </w:r>
          </w:p>
        </w:tc>
        <w:tc>
          <w:tcPr>
            <w:tcW w:w="7201" w:type="dxa"/>
          </w:tcPr>
          <w:p w14:paraId="65FA5A31" w14:textId="77777777" w:rsidR="00D954A3" w:rsidRPr="00B66BCB" w:rsidRDefault="00D954A3" w:rsidP="00DA33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D954A3" w:rsidRPr="00B66BCB" w14:paraId="53CC7B43" w14:textId="77777777" w:rsidTr="00DA33B5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  <w:vAlign w:val="center"/>
          </w:tcPr>
          <w:p w14:paraId="7D8193B6" w14:textId="77777777" w:rsidR="00D954A3" w:rsidRPr="00B66BCB" w:rsidRDefault="00D954A3" w:rsidP="00DA33B5">
            <w:pPr>
              <w:rPr>
                <w:sz w:val="20"/>
              </w:rPr>
            </w:pPr>
            <w:r w:rsidRPr="00B66BCB">
              <w:rPr>
                <w:sz w:val="20"/>
              </w:rPr>
              <w:t>Phone number</w:t>
            </w:r>
          </w:p>
        </w:tc>
        <w:tc>
          <w:tcPr>
            <w:tcW w:w="7201" w:type="dxa"/>
          </w:tcPr>
          <w:p w14:paraId="6F0CA96C" w14:textId="77777777" w:rsidR="00D954A3" w:rsidRPr="00B66BCB" w:rsidRDefault="00D954A3" w:rsidP="00DA3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54A3" w:rsidRPr="00B66BCB" w14:paraId="7F90C78C" w14:textId="77777777" w:rsidTr="00DA33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8" w:type="dxa"/>
            <w:vAlign w:val="center"/>
          </w:tcPr>
          <w:p w14:paraId="66A189E3" w14:textId="77777777" w:rsidR="00D954A3" w:rsidRPr="00B66BCB" w:rsidRDefault="00D954A3" w:rsidP="00DA33B5">
            <w:pPr>
              <w:rPr>
                <w:sz w:val="20"/>
              </w:rPr>
            </w:pPr>
            <w:r w:rsidRPr="00B66BCB">
              <w:rPr>
                <w:sz w:val="20"/>
              </w:rPr>
              <w:t>Email</w:t>
            </w:r>
          </w:p>
        </w:tc>
        <w:tc>
          <w:tcPr>
            <w:tcW w:w="7201" w:type="dxa"/>
          </w:tcPr>
          <w:p w14:paraId="5E33AD6B" w14:textId="77777777" w:rsidR="00D954A3" w:rsidRPr="00B66BCB" w:rsidRDefault="00D954A3" w:rsidP="00DA33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034CA780" w14:textId="5ADED88D" w:rsidR="00D954A3" w:rsidRPr="00B66BCB" w:rsidRDefault="00D954A3" w:rsidP="00715753">
      <w:pPr>
        <w:spacing w:line="276" w:lineRule="auto"/>
        <w:rPr>
          <w:sz w:val="10"/>
          <w:szCs w:val="10"/>
          <w:lang w:eastAsia="en-AU"/>
        </w:rPr>
      </w:pPr>
    </w:p>
    <w:tbl>
      <w:tblPr>
        <w:tblStyle w:val="DOETable1"/>
        <w:tblW w:w="0" w:type="auto"/>
        <w:tblLook w:val="04A0" w:firstRow="1" w:lastRow="0" w:firstColumn="1" w:lastColumn="0" w:noHBand="0" w:noVBand="1"/>
      </w:tblPr>
      <w:tblGrid>
        <w:gridCol w:w="3114"/>
        <w:gridCol w:w="992"/>
        <w:gridCol w:w="1134"/>
        <w:gridCol w:w="3820"/>
      </w:tblGrid>
      <w:tr w:rsidR="00D954A3" w:rsidRPr="00B66BCB" w14:paraId="30560E2B" w14:textId="77777777" w:rsidTr="002C5B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gridSpan w:val="4"/>
          </w:tcPr>
          <w:p w14:paraId="68B62FD6" w14:textId="68E259BB" w:rsidR="00D954A3" w:rsidRPr="00B66BCB" w:rsidRDefault="00D954A3" w:rsidP="00715753">
            <w:pPr>
              <w:spacing w:line="276" w:lineRule="auto"/>
              <w:rPr>
                <w:sz w:val="20"/>
              </w:rPr>
            </w:pPr>
            <w:r w:rsidRPr="00B66BCB">
              <w:rPr>
                <w:sz w:val="20"/>
              </w:rPr>
              <w:t>Children’s details</w:t>
            </w:r>
          </w:p>
        </w:tc>
      </w:tr>
      <w:tr w:rsidR="00D954A3" w:rsidRPr="00B66BCB" w14:paraId="46A36520" w14:textId="77777777" w:rsidTr="002C5B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06A50E6" w14:textId="09A239A5" w:rsidR="00D954A3" w:rsidRPr="00B66BCB" w:rsidRDefault="00D954A3" w:rsidP="00715753">
            <w:pPr>
              <w:spacing w:line="276" w:lineRule="auto"/>
              <w:rPr>
                <w:sz w:val="20"/>
              </w:rPr>
            </w:pPr>
            <w:r w:rsidRPr="00B66BCB">
              <w:rPr>
                <w:sz w:val="20"/>
              </w:rPr>
              <w:t>Name</w:t>
            </w:r>
          </w:p>
        </w:tc>
        <w:tc>
          <w:tcPr>
            <w:tcW w:w="992" w:type="dxa"/>
          </w:tcPr>
          <w:p w14:paraId="39AE7A1F" w14:textId="2772F6FC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B66BCB">
              <w:rPr>
                <w:b/>
                <w:bCs/>
                <w:sz w:val="20"/>
              </w:rPr>
              <w:t>Date of birth</w:t>
            </w:r>
          </w:p>
        </w:tc>
        <w:tc>
          <w:tcPr>
            <w:tcW w:w="1134" w:type="dxa"/>
          </w:tcPr>
          <w:p w14:paraId="758FC6C2" w14:textId="70458A9F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B66BCB">
              <w:rPr>
                <w:b/>
                <w:bCs/>
                <w:sz w:val="20"/>
              </w:rPr>
              <w:t>Stage to attempt</w:t>
            </w:r>
          </w:p>
        </w:tc>
        <w:tc>
          <w:tcPr>
            <w:tcW w:w="3820" w:type="dxa"/>
          </w:tcPr>
          <w:p w14:paraId="6390D760" w14:textId="3CCF76E7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B66BCB">
              <w:rPr>
                <w:b/>
                <w:bCs/>
                <w:sz w:val="20"/>
              </w:rPr>
              <w:t>Medical conditions</w:t>
            </w:r>
          </w:p>
        </w:tc>
      </w:tr>
      <w:tr w:rsidR="00D954A3" w:rsidRPr="00B66BCB" w14:paraId="3EA0BBC5" w14:textId="77777777" w:rsidTr="002C5B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56B6202" w14:textId="2E0E65A3" w:rsidR="00D954A3" w:rsidRPr="00B66BCB" w:rsidRDefault="00D954A3" w:rsidP="00715753">
            <w:pPr>
              <w:spacing w:line="276" w:lineRule="auto"/>
              <w:rPr>
                <w:b w:val="0"/>
                <w:bCs w:val="0"/>
                <w:sz w:val="20"/>
              </w:rPr>
            </w:pPr>
          </w:p>
        </w:tc>
        <w:tc>
          <w:tcPr>
            <w:tcW w:w="992" w:type="dxa"/>
          </w:tcPr>
          <w:p w14:paraId="039B90FD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4" w:type="dxa"/>
          </w:tcPr>
          <w:p w14:paraId="0215FE79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20" w:type="dxa"/>
          </w:tcPr>
          <w:p w14:paraId="6BE155AD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D954A3" w:rsidRPr="00B66BCB" w14:paraId="5251D4BC" w14:textId="77777777" w:rsidTr="002C5B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7503A07" w14:textId="77777777" w:rsidR="00D954A3" w:rsidRPr="00B66BCB" w:rsidRDefault="00D954A3" w:rsidP="00715753">
            <w:pPr>
              <w:spacing w:line="276" w:lineRule="auto"/>
              <w:rPr>
                <w:b w:val="0"/>
                <w:bCs w:val="0"/>
                <w:sz w:val="20"/>
              </w:rPr>
            </w:pPr>
          </w:p>
        </w:tc>
        <w:tc>
          <w:tcPr>
            <w:tcW w:w="992" w:type="dxa"/>
          </w:tcPr>
          <w:p w14:paraId="1BCEE0A2" w14:textId="77777777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4" w:type="dxa"/>
          </w:tcPr>
          <w:p w14:paraId="6A8C6244" w14:textId="77777777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20" w:type="dxa"/>
          </w:tcPr>
          <w:p w14:paraId="4E8B553D" w14:textId="77777777" w:rsidR="00D954A3" w:rsidRPr="00B66BCB" w:rsidRDefault="00D954A3" w:rsidP="0071575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954A3" w:rsidRPr="00B66BCB" w14:paraId="25869ECE" w14:textId="77777777" w:rsidTr="002C5B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FECABAD" w14:textId="77777777" w:rsidR="00D954A3" w:rsidRPr="00B66BCB" w:rsidRDefault="00D954A3" w:rsidP="00715753">
            <w:pPr>
              <w:spacing w:line="276" w:lineRule="auto"/>
              <w:rPr>
                <w:b w:val="0"/>
                <w:bCs w:val="0"/>
                <w:sz w:val="20"/>
              </w:rPr>
            </w:pPr>
          </w:p>
        </w:tc>
        <w:tc>
          <w:tcPr>
            <w:tcW w:w="992" w:type="dxa"/>
          </w:tcPr>
          <w:p w14:paraId="5582BECC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4" w:type="dxa"/>
          </w:tcPr>
          <w:p w14:paraId="13DE85BC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820" w:type="dxa"/>
          </w:tcPr>
          <w:p w14:paraId="5ABD26CE" w14:textId="77777777" w:rsidR="00D954A3" w:rsidRPr="00B66BCB" w:rsidRDefault="00D954A3" w:rsidP="0071575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566CAC7B" w14:textId="74043BF4" w:rsidR="002C5B22" w:rsidRPr="00B66BCB" w:rsidRDefault="003B3997" w:rsidP="00715753">
      <w:pPr>
        <w:spacing w:line="276" w:lineRule="auto"/>
        <w:rPr>
          <w:sz w:val="20"/>
        </w:rPr>
      </w:pPr>
      <w:r w:rsidRPr="00B66BCB">
        <w:rPr>
          <w:sz w:val="10"/>
          <w:szCs w:val="10"/>
          <w:lang w:eastAsia="en-AU"/>
        </w:rPr>
        <w:br/>
      </w:r>
      <w:r w:rsidR="00D954A3" w:rsidRPr="00B66BCB">
        <w:rPr>
          <w:sz w:val="20"/>
          <w:lang w:eastAsia="en-AU"/>
        </w:rPr>
        <w:t xml:space="preserve">Select 2 preferences from the lesson options. </w:t>
      </w:r>
      <w:r w:rsidR="00D954A3" w:rsidRPr="00B66BCB">
        <w:rPr>
          <w:sz w:val="20"/>
        </w:rPr>
        <w:t>Mark them as 1 and 2 in the ‘Selection’ column.</w:t>
      </w:r>
    </w:p>
    <w:tbl>
      <w:tblPr>
        <w:tblStyle w:val="DOETable1"/>
        <w:tblW w:w="9069" w:type="dxa"/>
        <w:tblLook w:val="04A0" w:firstRow="1" w:lastRow="0" w:firstColumn="1" w:lastColumn="0" w:noHBand="0" w:noVBand="1"/>
      </w:tblPr>
      <w:tblGrid>
        <w:gridCol w:w="988"/>
        <w:gridCol w:w="2125"/>
        <w:gridCol w:w="2551"/>
        <w:gridCol w:w="2209"/>
        <w:gridCol w:w="1196"/>
      </w:tblGrid>
      <w:tr w:rsidR="002C5B22" w:rsidRPr="00B66BCB" w14:paraId="468F5253" w14:textId="77777777" w:rsidTr="00DA3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5"/>
          </w:tcPr>
          <w:p w14:paraId="304E4A90" w14:textId="77777777" w:rsidR="002C5B22" w:rsidRPr="00CE1295" w:rsidRDefault="002C5B22" w:rsidP="00DA33B5">
            <w:pPr>
              <w:rPr>
                <w:b w:val="0"/>
                <w:bCs w:val="0"/>
                <w:sz w:val="20"/>
              </w:rPr>
            </w:pPr>
            <w:r w:rsidRPr="00CE1295">
              <w:rPr>
                <w:sz w:val="20"/>
              </w:rPr>
              <w:t xml:space="preserve">Lesson options </w:t>
            </w:r>
          </w:p>
        </w:tc>
      </w:tr>
      <w:tr w:rsidR="002C5B22" w:rsidRPr="00B66BCB" w14:paraId="2A8E5089" w14:textId="77777777" w:rsidTr="008319DC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03561618" w14:textId="77777777" w:rsidR="002C5B22" w:rsidRPr="00CE1295" w:rsidRDefault="002C5B22" w:rsidP="00DA33B5">
            <w:pPr>
              <w:rPr>
                <w:sz w:val="20"/>
              </w:rPr>
            </w:pPr>
            <w:r w:rsidRPr="00CE1295">
              <w:rPr>
                <w:sz w:val="20"/>
              </w:rPr>
              <w:t>Week</w:t>
            </w:r>
          </w:p>
        </w:tc>
        <w:tc>
          <w:tcPr>
            <w:tcW w:w="2125" w:type="dxa"/>
            <w:vAlign w:val="center"/>
          </w:tcPr>
          <w:p w14:paraId="189A4554" w14:textId="77777777" w:rsidR="002C5B22" w:rsidRPr="00CE1295" w:rsidRDefault="002C5B22" w:rsidP="00DA33B5">
            <w:pPr>
              <w:tabs>
                <w:tab w:val="left" w:pos="4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CE1295">
              <w:rPr>
                <w:b/>
                <w:bCs/>
                <w:sz w:val="20"/>
              </w:rPr>
              <w:t>Date</w:t>
            </w:r>
          </w:p>
        </w:tc>
        <w:tc>
          <w:tcPr>
            <w:tcW w:w="2551" w:type="dxa"/>
            <w:vAlign w:val="center"/>
          </w:tcPr>
          <w:p w14:paraId="71625A3D" w14:textId="77777777" w:rsidR="002C5B22" w:rsidRPr="00CE1295" w:rsidRDefault="002C5B22" w:rsidP="00DA33B5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CE1295">
              <w:rPr>
                <w:rFonts w:eastAsia="MS Gothic"/>
                <w:b/>
                <w:bCs/>
                <w:sz w:val="20"/>
              </w:rPr>
              <w:t>Venue</w:t>
            </w:r>
          </w:p>
        </w:tc>
        <w:tc>
          <w:tcPr>
            <w:tcW w:w="2209" w:type="dxa"/>
            <w:vAlign w:val="center"/>
          </w:tcPr>
          <w:p w14:paraId="652CD53D" w14:textId="77777777" w:rsidR="002C5B22" w:rsidRPr="00CE1295" w:rsidRDefault="002C5B22" w:rsidP="00DA33B5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CE1295">
              <w:rPr>
                <w:b/>
                <w:bCs/>
                <w:sz w:val="20"/>
              </w:rPr>
              <w:t>Time</w:t>
            </w:r>
          </w:p>
        </w:tc>
        <w:tc>
          <w:tcPr>
            <w:tcW w:w="1196" w:type="dxa"/>
            <w:vAlign w:val="center"/>
          </w:tcPr>
          <w:p w14:paraId="03FD6167" w14:textId="77777777" w:rsidR="002C5B22" w:rsidRPr="00CE1295" w:rsidRDefault="002C5B22" w:rsidP="00DA33B5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CE1295">
              <w:rPr>
                <w:b/>
                <w:bCs/>
                <w:sz w:val="20"/>
              </w:rPr>
              <w:t>Selection</w:t>
            </w:r>
          </w:p>
        </w:tc>
      </w:tr>
      <w:tr w:rsidR="008319DC" w:rsidRPr="00B66BCB" w14:paraId="3FFF95F2" w14:textId="77777777" w:rsidTr="008319D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30B46060" w14:textId="6B94BA27" w:rsidR="008319DC" w:rsidRPr="00CE1295" w:rsidRDefault="008319DC" w:rsidP="008319DC">
            <w:pPr>
              <w:rPr>
                <w:b w:val="0"/>
                <w:bCs w:val="0"/>
                <w:sz w:val="20"/>
              </w:rPr>
            </w:pPr>
            <w:r w:rsidRPr="00CE1295">
              <w:rPr>
                <w:b w:val="0"/>
                <w:bCs w:val="0"/>
                <w:sz w:val="20"/>
              </w:rPr>
              <w:t>4 to 5</w:t>
            </w:r>
          </w:p>
        </w:tc>
        <w:tc>
          <w:tcPr>
            <w:tcW w:w="2125" w:type="dxa"/>
            <w:vAlign w:val="center"/>
          </w:tcPr>
          <w:p w14:paraId="12E21D17" w14:textId="4524B267" w:rsidR="008319DC" w:rsidRPr="00CE1295" w:rsidRDefault="008319DC" w:rsidP="008319DC">
            <w:pPr>
              <w:tabs>
                <w:tab w:val="left" w:pos="453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6 to 17 May 2024</w:t>
            </w:r>
          </w:p>
        </w:tc>
        <w:tc>
          <w:tcPr>
            <w:tcW w:w="2551" w:type="dxa"/>
            <w:vAlign w:val="center"/>
          </w:tcPr>
          <w:p w14:paraId="0782C982" w14:textId="53B83BD1" w:rsidR="008319DC" w:rsidRPr="00CE1295" w:rsidRDefault="008319DC" w:rsidP="008319DC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Bayswater Waves</w:t>
            </w:r>
          </w:p>
        </w:tc>
        <w:tc>
          <w:tcPr>
            <w:tcW w:w="2209" w:type="dxa"/>
            <w:vAlign w:val="center"/>
          </w:tcPr>
          <w:p w14:paraId="3F794503" w14:textId="48DEEA02" w:rsidR="008319DC" w:rsidRPr="00CE1295" w:rsidRDefault="008319DC" w:rsidP="008319DC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1:30 pm to 2:10 pm</w:t>
            </w:r>
          </w:p>
        </w:tc>
        <w:tc>
          <w:tcPr>
            <w:tcW w:w="1196" w:type="dxa"/>
            <w:vAlign w:val="center"/>
          </w:tcPr>
          <w:p w14:paraId="2A595431" w14:textId="77777777" w:rsidR="008319DC" w:rsidRPr="00CE1295" w:rsidRDefault="008319DC" w:rsidP="008319DC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8319DC" w:rsidRPr="00B66BCB" w14:paraId="5E4B83ED" w14:textId="77777777" w:rsidTr="008319D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4B283CF4" w14:textId="15CE5BF2" w:rsidR="008319DC" w:rsidRPr="00CE1295" w:rsidRDefault="008319DC" w:rsidP="008319DC">
            <w:pPr>
              <w:rPr>
                <w:b w:val="0"/>
                <w:bCs w:val="0"/>
                <w:sz w:val="20"/>
              </w:rPr>
            </w:pPr>
            <w:r w:rsidRPr="00CE1295">
              <w:rPr>
                <w:b w:val="0"/>
                <w:bCs w:val="0"/>
                <w:sz w:val="20"/>
              </w:rPr>
              <w:t>6 to 7</w:t>
            </w:r>
          </w:p>
        </w:tc>
        <w:tc>
          <w:tcPr>
            <w:tcW w:w="2125" w:type="dxa"/>
            <w:vAlign w:val="center"/>
          </w:tcPr>
          <w:p w14:paraId="61B746E3" w14:textId="28AA117B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20 to 31 May 2024</w:t>
            </w:r>
          </w:p>
        </w:tc>
        <w:tc>
          <w:tcPr>
            <w:tcW w:w="2551" w:type="dxa"/>
            <w:vAlign w:val="center"/>
          </w:tcPr>
          <w:p w14:paraId="4F276208" w14:textId="1F6D68DD" w:rsidR="008319DC" w:rsidRPr="00CE1295" w:rsidRDefault="008319DC" w:rsidP="008319DC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CE1295">
              <w:rPr>
                <w:sz w:val="20"/>
              </w:rPr>
              <w:t>Aquamotion</w:t>
            </w:r>
            <w:proofErr w:type="spellEnd"/>
            <w:r w:rsidRPr="00CE1295">
              <w:rPr>
                <w:sz w:val="20"/>
              </w:rPr>
              <w:t xml:space="preserve"> Wanneroo</w:t>
            </w:r>
          </w:p>
        </w:tc>
        <w:tc>
          <w:tcPr>
            <w:tcW w:w="2209" w:type="dxa"/>
            <w:vAlign w:val="center"/>
          </w:tcPr>
          <w:p w14:paraId="34E8B881" w14:textId="57233A2C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1:25</w:t>
            </w:r>
            <w:r w:rsidR="00B66BCB" w:rsidRPr="00CE1295">
              <w:rPr>
                <w:sz w:val="20"/>
              </w:rPr>
              <w:t xml:space="preserve"> pm</w:t>
            </w:r>
            <w:r w:rsidRPr="00CE1295">
              <w:rPr>
                <w:sz w:val="20"/>
              </w:rPr>
              <w:t xml:space="preserve"> to 2:05</w:t>
            </w:r>
            <w:r w:rsidR="00EB15D4">
              <w:rPr>
                <w:sz w:val="20"/>
              </w:rPr>
              <w:t xml:space="preserve"> </w:t>
            </w:r>
            <w:r w:rsidRPr="00CE1295">
              <w:rPr>
                <w:sz w:val="20"/>
              </w:rPr>
              <w:t>pm</w:t>
            </w:r>
          </w:p>
        </w:tc>
        <w:tc>
          <w:tcPr>
            <w:tcW w:w="1196" w:type="dxa"/>
            <w:vAlign w:val="center"/>
          </w:tcPr>
          <w:p w14:paraId="5EFB0068" w14:textId="77777777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8319DC" w:rsidRPr="00B66BCB" w14:paraId="287488A2" w14:textId="77777777" w:rsidTr="008319D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1210F564" w14:textId="5307D990" w:rsidR="008319DC" w:rsidRPr="00CE1295" w:rsidRDefault="008319DC" w:rsidP="008319DC">
            <w:pPr>
              <w:rPr>
                <w:b w:val="0"/>
                <w:bCs w:val="0"/>
                <w:sz w:val="20"/>
              </w:rPr>
            </w:pPr>
            <w:r w:rsidRPr="00CE1295">
              <w:rPr>
                <w:b w:val="0"/>
                <w:bCs w:val="0"/>
                <w:sz w:val="20"/>
              </w:rPr>
              <w:t>6 to 7</w:t>
            </w:r>
          </w:p>
        </w:tc>
        <w:tc>
          <w:tcPr>
            <w:tcW w:w="2125" w:type="dxa"/>
            <w:vAlign w:val="center"/>
          </w:tcPr>
          <w:p w14:paraId="2FA2AC16" w14:textId="6F3244F2" w:rsidR="008319DC" w:rsidRPr="00CE1295" w:rsidRDefault="008319DC" w:rsidP="008319DC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20 to 31 May 2024</w:t>
            </w:r>
          </w:p>
        </w:tc>
        <w:tc>
          <w:tcPr>
            <w:tcW w:w="2551" w:type="dxa"/>
            <w:vAlign w:val="center"/>
          </w:tcPr>
          <w:p w14:paraId="0EB088A9" w14:textId="768BFDBC" w:rsidR="008319DC" w:rsidRPr="00CE1295" w:rsidRDefault="008319DC" w:rsidP="008319DC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Belmont Oasis Leisure Centre</w:t>
            </w:r>
          </w:p>
        </w:tc>
        <w:tc>
          <w:tcPr>
            <w:tcW w:w="2209" w:type="dxa"/>
            <w:vAlign w:val="center"/>
          </w:tcPr>
          <w:p w14:paraId="25776582" w14:textId="7D7B9667" w:rsidR="008319DC" w:rsidRPr="00CE1295" w:rsidRDefault="008319DC" w:rsidP="008319DC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12:45</w:t>
            </w:r>
            <w:r w:rsidR="00B66BCB" w:rsidRPr="00CE1295">
              <w:rPr>
                <w:sz w:val="20"/>
              </w:rPr>
              <w:t xml:space="preserve"> pm</w:t>
            </w:r>
            <w:r w:rsidRPr="00CE1295">
              <w:rPr>
                <w:sz w:val="20"/>
              </w:rPr>
              <w:t xml:space="preserve"> to 1:25</w:t>
            </w:r>
            <w:r w:rsidR="00EB15D4">
              <w:rPr>
                <w:sz w:val="20"/>
              </w:rPr>
              <w:t xml:space="preserve"> </w:t>
            </w:r>
            <w:r w:rsidRPr="00CE1295">
              <w:rPr>
                <w:sz w:val="20"/>
              </w:rPr>
              <w:t>pm</w:t>
            </w:r>
          </w:p>
        </w:tc>
        <w:tc>
          <w:tcPr>
            <w:tcW w:w="1196" w:type="dxa"/>
            <w:vAlign w:val="center"/>
          </w:tcPr>
          <w:p w14:paraId="707DE2D9" w14:textId="77777777" w:rsidR="008319DC" w:rsidRPr="00CE1295" w:rsidRDefault="008319DC" w:rsidP="008319DC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8319DC" w:rsidRPr="00B66BCB" w14:paraId="6ADE71F1" w14:textId="77777777" w:rsidTr="008319D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center"/>
          </w:tcPr>
          <w:p w14:paraId="19AA749D" w14:textId="42F1480B" w:rsidR="008319DC" w:rsidRPr="00CE1295" w:rsidRDefault="008319DC" w:rsidP="008319DC">
            <w:pPr>
              <w:rPr>
                <w:b w:val="0"/>
                <w:bCs w:val="0"/>
                <w:sz w:val="20"/>
              </w:rPr>
            </w:pPr>
            <w:r w:rsidRPr="00CE1295">
              <w:rPr>
                <w:b w:val="0"/>
                <w:bCs w:val="0"/>
                <w:sz w:val="20"/>
              </w:rPr>
              <w:t>10 to 11</w:t>
            </w:r>
          </w:p>
        </w:tc>
        <w:tc>
          <w:tcPr>
            <w:tcW w:w="2125" w:type="dxa"/>
            <w:vAlign w:val="center"/>
          </w:tcPr>
          <w:p w14:paraId="3B4862A2" w14:textId="3D65B71F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17 to 28 June 2024</w:t>
            </w:r>
          </w:p>
        </w:tc>
        <w:tc>
          <w:tcPr>
            <w:tcW w:w="2551" w:type="dxa"/>
            <w:vAlign w:val="center"/>
          </w:tcPr>
          <w:p w14:paraId="62FCB226" w14:textId="022EF409" w:rsidR="008319DC" w:rsidRPr="00CE1295" w:rsidRDefault="008319DC" w:rsidP="008319DC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 xml:space="preserve">Kwinana </w:t>
            </w:r>
            <w:proofErr w:type="spellStart"/>
            <w:r w:rsidRPr="00CE1295">
              <w:rPr>
                <w:sz w:val="20"/>
              </w:rPr>
              <w:t>Recquatic</w:t>
            </w:r>
            <w:proofErr w:type="spellEnd"/>
          </w:p>
        </w:tc>
        <w:tc>
          <w:tcPr>
            <w:tcW w:w="2209" w:type="dxa"/>
            <w:vAlign w:val="center"/>
          </w:tcPr>
          <w:p w14:paraId="134B38B8" w14:textId="0945E741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CE1295">
              <w:rPr>
                <w:sz w:val="20"/>
              </w:rPr>
              <w:t>1:30</w:t>
            </w:r>
            <w:r w:rsidR="00B66BCB" w:rsidRPr="00CE1295">
              <w:rPr>
                <w:sz w:val="20"/>
              </w:rPr>
              <w:t xml:space="preserve"> pm</w:t>
            </w:r>
            <w:r w:rsidRPr="00CE1295">
              <w:rPr>
                <w:sz w:val="20"/>
              </w:rPr>
              <w:t xml:space="preserve"> to 2:10</w:t>
            </w:r>
            <w:r w:rsidR="00EB15D4">
              <w:rPr>
                <w:sz w:val="20"/>
              </w:rPr>
              <w:t xml:space="preserve"> </w:t>
            </w:r>
            <w:r w:rsidRPr="00CE1295">
              <w:rPr>
                <w:sz w:val="20"/>
              </w:rPr>
              <w:t>pm</w:t>
            </w:r>
          </w:p>
        </w:tc>
        <w:tc>
          <w:tcPr>
            <w:tcW w:w="1196" w:type="dxa"/>
            <w:vAlign w:val="center"/>
          </w:tcPr>
          <w:p w14:paraId="47CBA750" w14:textId="77777777" w:rsidR="008319DC" w:rsidRPr="00CE1295" w:rsidRDefault="008319DC" w:rsidP="008319DC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04017FEB" w14:textId="77777777" w:rsidR="002C5B22" w:rsidRPr="00B66BCB" w:rsidRDefault="002C5B22" w:rsidP="00715753">
      <w:pPr>
        <w:spacing w:line="276" w:lineRule="auto"/>
        <w:rPr>
          <w:sz w:val="10"/>
          <w:szCs w:val="10"/>
        </w:rPr>
      </w:pPr>
    </w:p>
    <w:p w14:paraId="2CE7C1BE" w14:textId="204521E1" w:rsidR="00BB003A" w:rsidRPr="00B66BCB" w:rsidRDefault="002C5B22" w:rsidP="00715753">
      <w:pPr>
        <w:spacing w:line="276" w:lineRule="auto"/>
        <w:rPr>
          <w:sz w:val="10"/>
          <w:szCs w:val="10"/>
        </w:rPr>
      </w:pPr>
      <w:r w:rsidRPr="00B66BCB">
        <w:rPr>
          <w:sz w:val="20"/>
        </w:rPr>
        <w:t xml:space="preserve">If you live more than 25 km from the venue options provided, indicate </w:t>
      </w:r>
      <w:r w:rsidR="00BB003A" w:rsidRPr="00B66BCB">
        <w:rPr>
          <w:sz w:val="20"/>
        </w:rPr>
        <w:t>2</w:t>
      </w:r>
      <w:r w:rsidRPr="00B66BCB">
        <w:rPr>
          <w:sz w:val="20"/>
        </w:rPr>
        <w:t xml:space="preserve"> venues you’d prefer to attend. For a list of venues, refer to </w:t>
      </w:r>
      <w:hyperlink r:id="rId9" w:history="1">
        <w:r w:rsidR="008319DC" w:rsidRPr="00B66BCB">
          <w:rPr>
            <w:rStyle w:val="Hyperlink"/>
            <w:sz w:val="20"/>
          </w:rPr>
          <w:t>www.education.wa.edu.au/interm-swimming</w:t>
        </w:r>
      </w:hyperlink>
      <w:r w:rsidRPr="00B66BCB">
        <w:rPr>
          <w:sz w:val="20"/>
        </w:rPr>
        <w:t>.</w:t>
      </w:r>
      <w:r w:rsidR="00BB003A" w:rsidRPr="00B66BCB">
        <w:rPr>
          <w:sz w:val="20"/>
          <w:lang w:eastAsia="en-AU"/>
        </w:rPr>
        <w:br/>
      </w:r>
    </w:p>
    <w:tbl>
      <w:tblPr>
        <w:tblStyle w:val="DOETable1"/>
        <w:tblW w:w="0" w:type="auto"/>
        <w:tblLook w:val="04A0" w:firstRow="1" w:lastRow="0" w:firstColumn="1" w:lastColumn="0" w:noHBand="0" w:noVBand="1"/>
      </w:tblPr>
      <w:tblGrid>
        <w:gridCol w:w="988"/>
        <w:gridCol w:w="3542"/>
        <w:gridCol w:w="1135"/>
        <w:gridCol w:w="3395"/>
      </w:tblGrid>
      <w:tr w:rsidR="00BB003A" w:rsidRPr="00B66BCB" w14:paraId="2A683E3E" w14:textId="77777777" w:rsidTr="00BB0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1A40355" w14:textId="501D6B1D" w:rsidR="00BB003A" w:rsidRPr="00B66BCB" w:rsidRDefault="00BB003A" w:rsidP="00715753">
            <w:pPr>
              <w:spacing w:line="276" w:lineRule="auto"/>
              <w:rPr>
                <w:color w:val="auto"/>
                <w:sz w:val="20"/>
              </w:rPr>
            </w:pPr>
            <w:r w:rsidRPr="00B66BCB">
              <w:rPr>
                <w:sz w:val="20"/>
              </w:rPr>
              <w:t>Venue 1</w:t>
            </w:r>
          </w:p>
        </w:tc>
        <w:tc>
          <w:tcPr>
            <w:tcW w:w="3542" w:type="dxa"/>
            <w:shd w:val="clear" w:color="auto" w:fill="auto"/>
          </w:tcPr>
          <w:p w14:paraId="1C20C4A6" w14:textId="77777777" w:rsidR="00BB003A" w:rsidRPr="00B66BCB" w:rsidRDefault="00BB003A" w:rsidP="007157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1135" w:type="dxa"/>
          </w:tcPr>
          <w:p w14:paraId="3024D5F1" w14:textId="3F922DBF" w:rsidR="00BB003A" w:rsidRPr="00B66BCB" w:rsidRDefault="00BB003A" w:rsidP="007157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B66BCB">
              <w:rPr>
                <w:sz w:val="20"/>
              </w:rPr>
              <w:t>Venue 2</w:t>
            </w:r>
          </w:p>
        </w:tc>
        <w:tc>
          <w:tcPr>
            <w:tcW w:w="3395" w:type="dxa"/>
            <w:shd w:val="clear" w:color="auto" w:fill="auto"/>
          </w:tcPr>
          <w:p w14:paraId="10305CE4" w14:textId="77777777" w:rsidR="00BB003A" w:rsidRPr="00B66BCB" w:rsidRDefault="00BB003A" w:rsidP="0071575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</w:rPr>
            </w:pPr>
          </w:p>
        </w:tc>
      </w:tr>
    </w:tbl>
    <w:p w14:paraId="6905AAB7" w14:textId="1DF92746" w:rsidR="00A34631" w:rsidRPr="00B66BCB" w:rsidRDefault="00A34631" w:rsidP="00715753">
      <w:pPr>
        <w:spacing w:line="276" w:lineRule="auto"/>
        <w:rPr>
          <w:sz w:val="10"/>
          <w:szCs w:val="10"/>
          <w:lang w:eastAsia="en-AU"/>
        </w:rPr>
      </w:pPr>
    </w:p>
    <w:p w14:paraId="19D9C67F" w14:textId="4C3F7A58" w:rsidR="000C7B9B" w:rsidRPr="005A385A" w:rsidRDefault="003B3997" w:rsidP="000C7B9B">
      <w:pPr>
        <w:rPr>
          <w:sz w:val="20"/>
        </w:rPr>
      </w:pPr>
      <w:r w:rsidRPr="00B66BCB">
        <w:rPr>
          <w:sz w:val="20"/>
        </w:rPr>
        <w:t>Tick the box</w:t>
      </w:r>
      <w:r w:rsidR="004F4B0F" w:rsidRPr="00B66BCB">
        <w:rPr>
          <w:sz w:val="20"/>
        </w:rPr>
        <w:t>es</w:t>
      </w:r>
      <w:r w:rsidRPr="00B66BCB">
        <w:rPr>
          <w:sz w:val="20"/>
        </w:rPr>
        <w:t xml:space="preserve"> to confirm you understand and have completed these actions</w:t>
      </w:r>
      <w:r w:rsidR="000C7B9B" w:rsidRPr="00B66BCB">
        <w:rPr>
          <w:sz w:val="20"/>
        </w:rPr>
        <w:t>:</w:t>
      </w:r>
      <w:r w:rsidRPr="00B66BCB">
        <w:rPr>
          <w:sz w:val="20"/>
        </w:rPr>
        <w:t xml:space="preserve"> </w:t>
      </w:r>
      <w:r w:rsidR="005A385A">
        <w:rPr>
          <w:sz w:val="20"/>
        </w:rPr>
        <w:br/>
      </w:r>
    </w:p>
    <w:p w14:paraId="7AE883F2" w14:textId="0BFB705F" w:rsidR="000C7B9B" w:rsidRPr="005A385A" w:rsidRDefault="00000000" w:rsidP="00314A77">
      <w:pPr>
        <w:rPr>
          <w:rFonts w:eastAsia="MS Gothic"/>
          <w:sz w:val="20"/>
        </w:rPr>
      </w:pPr>
      <w:sdt>
        <w:sdtPr>
          <w:rPr>
            <w:sz w:val="20"/>
          </w:rPr>
          <w:id w:val="-1301227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7B9B" w:rsidRPr="005A385A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472E6" w:rsidRPr="005A385A">
        <w:rPr>
          <w:sz w:val="20"/>
        </w:rPr>
        <w:t xml:space="preserve"> </w:t>
      </w:r>
      <w:r w:rsidR="0097000F" w:rsidRPr="005A385A">
        <w:rPr>
          <w:sz w:val="20"/>
        </w:rPr>
        <w:t xml:space="preserve">I have attached the Department of Education </w:t>
      </w:r>
      <w:r w:rsidR="005A385A" w:rsidRPr="005A385A">
        <w:rPr>
          <w:sz w:val="20"/>
        </w:rPr>
        <w:t>h</w:t>
      </w:r>
      <w:r w:rsidR="0097000F" w:rsidRPr="005A385A">
        <w:rPr>
          <w:sz w:val="20"/>
        </w:rPr>
        <w:t xml:space="preserve">ome </w:t>
      </w:r>
      <w:r w:rsidR="005A385A" w:rsidRPr="005A385A">
        <w:rPr>
          <w:sz w:val="20"/>
        </w:rPr>
        <w:t>e</w:t>
      </w:r>
      <w:r w:rsidR="0097000F" w:rsidRPr="005A385A">
        <w:rPr>
          <w:sz w:val="20"/>
        </w:rPr>
        <w:t>ducation letter of currency.</w:t>
      </w:r>
    </w:p>
    <w:p w14:paraId="74022F29" w14:textId="0280B24A" w:rsidR="0097000F" w:rsidRPr="005A385A" w:rsidRDefault="00000000" w:rsidP="000C7B9B">
      <w:pPr>
        <w:rPr>
          <w:sz w:val="20"/>
        </w:rPr>
      </w:pPr>
      <w:sdt>
        <w:sdtPr>
          <w:rPr>
            <w:sz w:val="20"/>
          </w:rPr>
          <w:id w:val="-1497878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7B9B" w:rsidRPr="005A385A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472E6" w:rsidRPr="005A385A">
        <w:rPr>
          <w:sz w:val="20"/>
        </w:rPr>
        <w:t xml:space="preserve"> </w:t>
      </w:r>
      <w:r w:rsidR="0097000F" w:rsidRPr="005A385A">
        <w:rPr>
          <w:sz w:val="20"/>
        </w:rPr>
        <w:t xml:space="preserve">I have attached a completed </w:t>
      </w:r>
      <w:proofErr w:type="spellStart"/>
      <w:r w:rsidR="005A385A" w:rsidRPr="005A385A">
        <w:rPr>
          <w:sz w:val="20"/>
        </w:rPr>
        <w:t>interm</w:t>
      </w:r>
      <w:proofErr w:type="spellEnd"/>
      <w:r w:rsidR="005A385A" w:rsidRPr="005A385A">
        <w:rPr>
          <w:sz w:val="20"/>
        </w:rPr>
        <w:t xml:space="preserve"> swimming</w:t>
      </w:r>
      <w:r w:rsidR="0097000F" w:rsidRPr="005A385A">
        <w:rPr>
          <w:sz w:val="20"/>
        </w:rPr>
        <w:t xml:space="preserve"> enrolment form for each child.</w:t>
      </w:r>
    </w:p>
    <w:p w14:paraId="3CAD5522" w14:textId="77777777" w:rsidR="005A385A" w:rsidRPr="005A385A" w:rsidRDefault="00000000" w:rsidP="005A385A">
      <w:pPr>
        <w:ind w:left="284" w:hanging="284"/>
        <w:rPr>
          <w:sz w:val="20"/>
        </w:rPr>
      </w:pPr>
      <w:sdt>
        <w:sdtPr>
          <w:rPr>
            <w:sz w:val="20"/>
          </w:rPr>
          <w:id w:val="-1646739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7B9B" w:rsidRPr="005A385A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A385A" w:rsidRPr="005A385A">
        <w:rPr>
          <w:sz w:val="20"/>
        </w:rPr>
        <w:t xml:space="preserve"> </w:t>
      </w:r>
      <w:r w:rsidR="0097000F" w:rsidRPr="005A385A">
        <w:rPr>
          <w:sz w:val="20"/>
        </w:rPr>
        <w:t xml:space="preserve">I acknowledge as the parent or </w:t>
      </w:r>
      <w:proofErr w:type="gramStart"/>
      <w:r w:rsidR="0097000F" w:rsidRPr="005A385A">
        <w:rPr>
          <w:sz w:val="20"/>
        </w:rPr>
        <w:t>guardian,</w:t>
      </w:r>
      <w:proofErr w:type="gramEnd"/>
      <w:r w:rsidR="0097000F" w:rsidRPr="005A385A">
        <w:rPr>
          <w:sz w:val="20"/>
        </w:rPr>
        <w:t xml:space="preserve"> I must remain at the lessons with my child</w:t>
      </w:r>
      <w:r w:rsidR="005A385A" w:rsidRPr="005A385A">
        <w:rPr>
          <w:sz w:val="20"/>
        </w:rPr>
        <w:t>.</w:t>
      </w:r>
    </w:p>
    <w:p w14:paraId="1674B38E" w14:textId="6C054235" w:rsidR="0097000F" w:rsidRPr="005A385A" w:rsidRDefault="00000000" w:rsidP="005A385A">
      <w:pPr>
        <w:ind w:left="284" w:hanging="284"/>
        <w:rPr>
          <w:sz w:val="20"/>
        </w:rPr>
      </w:pPr>
      <w:sdt>
        <w:sdtPr>
          <w:rPr>
            <w:sz w:val="20"/>
          </w:rPr>
          <w:id w:val="1171297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385A" w:rsidRPr="005A385A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A385A" w:rsidRPr="005A385A">
        <w:rPr>
          <w:sz w:val="20"/>
        </w:rPr>
        <w:t xml:space="preserve"> I acknowledge </w:t>
      </w:r>
      <w:r w:rsidR="0097000F" w:rsidRPr="005A385A">
        <w:rPr>
          <w:sz w:val="20"/>
        </w:rPr>
        <w:t>I</w:t>
      </w:r>
      <w:r w:rsidR="00753C81" w:rsidRPr="005A385A">
        <w:rPr>
          <w:sz w:val="20"/>
        </w:rPr>
        <w:t xml:space="preserve"> </w:t>
      </w:r>
      <w:r w:rsidR="0097000F" w:rsidRPr="005A385A">
        <w:rPr>
          <w:sz w:val="20"/>
        </w:rPr>
        <w:t>am</w:t>
      </w:r>
      <w:r w:rsidR="005A385A" w:rsidRPr="005A385A">
        <w:rPr>
          <w:sz w:val="20"/>
        </w:rPr>
        <w:t xml:space="preserve"> r</w:t>
      </w:r>
      <w:r w:rsidR="0097000F" w:rsidRPr="005A385A">
        <w:rPr>
          <w:sz w:val="20"/>
        </w:rPr>
        <w:t xml:space="preserve">esponsible for </w:t>
      </w:r>
      <w:r w:rsidR="005A385A" w:rsidRPr="005A385A">
        <w:rPr>
          <w:sz w:val="20"/>
        </w:rPr>
        <w:t>my child’s</w:t>
      </w:r>
      <w:r w:rsidR="0097000F" w:rsidRPr="005A385A">
        <w:rPr>
          <w:sz w:val="20"/>
        </w:rPr>
        <w:t xml:space="preserve"> supervision during the lessons.</w:t>
      </w:r>
    </w:p>
    <w:p w14:paraId="5AA463A3" w14:textId="2118BF13" w:rsidR="0097000F" w:rsidRPr="005A385A" w:rsidRDefault="00000000" w:rsidP="000C7B9B">
      <w:pPr>
        <w:rPr>
          <w:sz w:val="20"/>
        </w:rPr>
      </w:pPr>
      <w:sdt>
        <w:sdtPr>
          <w:rPr>
            <w:sz w:val="20"/>
          </w:rPr>
          <w:id w:val="1025674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7B9B" w:rsidRPr="005A385A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472E6" w:rsidRPr="005A385A">
        <w:rPr>
          <w:sz w:val="20"/>
        </w:rPr>
        <w:t xml:space="preserve"> </w:t>
      </w:r>
      <w:r w:rsidR="0097000F" w:rsidRPr="005A385A">
        <w:rPr>
          <w:sz w:val="20"/>
        </w:rPr>
        <w:t>I understand lesson options may change to meet the needs of the program.</w:t>
      </w:r>
    </w:p>
    <w:p w14:paraId="4E33CFCB" w14:textId="77777777" w:rsidR="0097000F" w:rsidRPr="00B66BCB" w:rsidRDefault="0097000F" w:rsidP="004F4B0F">
      <w:pPr>
        <w:spacing w:line="216" w:lineRule="auto"/>
        <w:rPr>
          <w:sz w:val="20"/>
        </w:rPr>
      </w:pPr>
    </w:p>
    <w:p w14:paraId="0AA06C4D" w14:textId="77777777" w:rsidR="00E72D84" w:rsidRPr="00B66BCB" w:rsidRDefault="00512E20" w:rsidP="004F4B0F">
      <w:pPr>
        <w:spacing w:line="216" w:lineRule="auto"/>
        <w:rPr>
          <w:sz w:val="20"/>
        </w:rPr>
      </w:pPr>
      <w:r w:rsidRPr="00B66BCB">
        <w:rPr>
          <w:sz w:val="20"/>
        </w:rPr>
        <w:t>Either e</w:t>
      </w:r>
      <w:r w:rsidR="00833E39" w:rsidRPr="00B66BCB">
        <w:rPr>
          <w:sz w:val="20"/>
        </w:rPr>
        <w:t xml:space="preserve">mail completed forms to </w:t>
      </w:r>
      <w:hyperlink r:id="rId10" w:history="1">
        <w:r w:rsidR="00833E39" w:rsidRPr="00B66BCB">
          <w:rPr>
            <w:rStyle w:val="Hyperlink"/>
            <w:sz w:val="20"/>
          </w:rPr>
          <w:t>interm-metro@education.wa.edu.au</w:t>
        </w:r>
      </w:hyperlink>
      <w:r w:rsidRPr="00B66BCB">
        <w:rPr>
          <w:sz w:val="20"/>
        </w:rPr>
        <w:t xml:space="preserve"> or </w:t>
      </w:r>
      <w:r w:rsidR="00185D6D" w:rsidRPr="00B66BCB">
        <w:rPr>
          <w:sz w:val="20"/>
        </w:rPr>
        <w:t>post them</w:t>
      </w:r>
      <w:r w:rsidR="00833E39" w:rsidRPr="00B66BCB">
        <w:rPr>
          <w:sz w:val="20"/>
        </w:rPr>
        <w:t xml:space="preserve"> to</w:t>
      </w:r>
      <w:r w:rsidR="00E72D84" w:rsidRPr="00B66BCB">
        <w:rPr>
          <w:sz w:val="20"/>
        </w:rPr>
        <w:t>:</w:t>
      </w:r>
    </w:p>
    <w:p w14:paraId="2CCAF14E" w14:textId="77777777" w:rsidR="00E72D84" w:rsidRPr="00B66BCB" w:rsidRDefault="00E72D84" w:rsidP="00E72D84">
      <w:pPr>
        <w:spacing w:line="216" w:lineRule="auto"/>
        <w:ind w:left="720" w:firstLine="720"/>
        <w:rPr>
          <w:sz w:val="20"/>
        </w:rPr>
      </w:pPr>
      <w:r w:rsidRPr="00B66BCB">
        <w:rPr>
          <w:sz w:val="20"/>
        </w:rPr>
        <w:br/>
      </w:r>
      <w:r w:rsidR="00A604CB" w:rsidRPr="00B66BCB">
        <w:rPr>
          <w:sz w:val="20"/>
        </w:rPr>
        <w:t>Swimming and Water Safety</w:t>
      </w:r>
    </w:p>
    <w:p w14:paraId="578882FA" w14:textId="4376C5CC" w:rsidR="00231745" w:rsidRPr="00B66BCB" w:rsidRDefault="00833E39" w:rsidP="00E72D84">
      <w:pPr>
        <w:spacing w:line="216" w:lineRule="auto"/>
        <w:ind w:left="720"/>
        <w:rPr>
          <w:sz w:val="20"/>
        </w:rPr>
      </w:pPr>
      <w:r w:rsidRPr="00B66BCB">
        <w:rPr>
          <w:sz w:val="20"/>
        </w:rPr>
        <w:t>33 Giles Avenue</w:t>
      </w:r>
      <w:r w:rsidR="00E72D84" w:rsidRPr="00B66BCB">
        <w:rPr>
          <w:sz w:val="20"/>
        </w:rPr>
        <w:br/>
      </w:r>
      <w:r w:rsidR="00696BC6" w:rsidRPr="00B66BCB">
        <w:rPr>
          <w:sz w:val="20"/>
        </w:rPr>
        <w:t xml:space="preserve">Padbury WA </w:t>
      </w:r>
      <w:r w:rsidRPr="00B66BCB">
        <w:rPr>
          <w:sz w:val="20"/>
        </w:rPr>
        <w:t>6025</w:t>
      </w:r>
    </w:p>
    <w:sectPr w:rsidR="00231745" w:rsidRPr="00B66BCB" w:rsidSect="004E61A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851" w:right="1418" w:bottom="340" w:left="1418" w:header="680" w:footer="39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D2704" w14:textId="77777777" w:rsidR="0079123B" w:rsidRDefault="0079123B" w:rsidP="00127DAD">
      <w:r>
        <w:separator/>
      </w:r>
    </w:p>
  </w:endnote>
  <w:endnote w:type="continuationSeparator" w:id="0">
    <w:p w14:paraId="4379E93A" w14:textId="77777777" w:rsidR="0079123B" w:rsidRDefault="0079123B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C475" w14:textId="77777777" w:rsidR="000F6D5A" w:rsidRPr="00C24DEE" w:rsidRDefault="00000000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proofErr w:type="spellStart"/>
        <w:r w:rsidR="00C24DEE" w:rsidRPr="001E1668">
          <w:t>TRIM</w:t>
        </w:r>
        <w:r w:rsidR="00C24DEE">
          <w:t>n</w:t>
        </w:r>
        <w:r w:rsidR="00C24DEE" w:rsidRPr="001E1668">
          <w:t>umber</w:t>
        </w:r>
        <w:proofErr w:type="spellEnd"/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20" name="Picture 2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F6D9A" w14:textId="77777777" w:rsidR="0079123B" w:rsidRDefault="0079123B" w:rsidP="00127DAD">
      <w:r>
        <w:separator/>
      </w:r>
    </w:p>
  </w:footnote>
  <w:footnote w:type="continuationSeparator" w:id="0">
    <w:p w14:paraId="671D052C" w14:textId="77777777" w:rsidR="0079123B" w:rsidRDefault="0079123B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7FA3" w14:textId="77777777" w:rsidR="00916AF7" w:rsidRPr="007C67F7" w:rsidRDefault="00BD0B0F" w:rsidP="00BD0B0F">
    <w:pPr>
      <w:pStyle w:val="Header"/>
      <w:rPr>
        <w:sz w:val="10"/>
        <w:szCs w:val="10"/>
      </w:rPr>
    </w:pPr>
    <w:r w:rsidRPr="007C67F7">
      <w:rPr>
        <w:noProof/>
        <w:sz w:val="10"/>
        <w:szCs w:val="10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1533559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1314450"/>
          <wp:effectExtent l="0" t="0" r="2540" b="0"/>
          <wp:wrapTopAndBottom/>
          <wp:docPr id="19" name="Picture 19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08"/>
                  <a:stretch/>
                </pic:blipFill>
                <pic:spPr bwMode="auto">
                  <a:xfrm>
                    <a:off x="0" y="0"/>
                    <a:ext cx="7560310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 w16cid:durableId="921834756">
    <w:abstractNumId w:val="16"/>
  </w:num>
  <w:num w:numId="2" w16cid:durableId="1589264229">
    <w:abstractNumId w:val="27"/>
  </w:num>
  <w:num w:numId="3" w16cid:durableId="5132359">
    <w:abstractNumId w:val="40"/>
  </w:num>
  <w:num w:numId="4" w16cid:durableId="72511704">
    <w:abstractNumId w:val="16"/>
    <w:lvlOverride w:ilvl="0">
      <w:startOverride w:val="1"/>
    </w:lvlOverride>
  </w:num>
  <w:num w:numId="5" w16cid:durableId="2065519985">
    <w:abstractNumId w:val="37"/>
  </w:num>
  <w:num w:numId="6" w16cid:durableId="982928709">
    <w:abstractNumId w:val="23"/>
  </w:num>
  <w:num w:numId="7" w16cid:durableId="839933133">
    <w:abstractNumId w:val="20"/>
  </w:num>
  <w:num w:numId="8" w16cid:durableId="1240479519">
    <w:abstractNumId w:val="24"/>
  </w:num>
  <w:num w:numId="9" w16cid:durableId="42703921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2270493">
    <w:abstractNumId w:val="32"/>
  </w:num>
  <w:num w:numId="11" w16cid:durableId="1888182234">
    <w:abstractNumId w:val="22"/>
  </w:num>
  <w:num w:numId="12" w16cid:durableId="996108045">
    <w:abstractNumId w:val="39"/>
  </w:num>
  <w:num w:numId="13" w16cid:durableId="1792698468">
    <w:abstractNumId w:val="9"/>
  </w:num>
  <w:num w:numId="14" w16cid:durableId="1994991788">
    <w:abstractNumId w:val="7"/>
  </w:num>
  <w:num w:numId="15" w16cid:durableId="2119980336">
    <w:abstractNumId w:val="6"/>
  </w:num>
  <w:num w:numId="16" w16cid:durableId="1917586753">
    <w:abstractNumId w:val="5"/>
  </w:num>
  <w:num w:numId="17" w16cid:durableId="935140871">
    <w:abstractNumId w:val="4"/>
  </w:num>
  <w:num w:numId="18" w16cid:durableId="244580861">
    <w:abstractNumId w:val="8"/>
  </w:num>
  <w:num w:numId="19" w16cid:durableId="675889578">
    <w:abstractNumId w:val="3"/>
  </w:num>
  <w:num w:numId="20" w16cid:durableId="1422872041">
    <w:abstractNumId w:val="2"/>
  </w:num>
  <w:num w:numId="21" w16cid:durableId="1552962333">
    <w:abstractNumId w:val="1"/>
  </w:num>
  <w:num w:numId="22" w16cid:durableId="1333945918">
    <w:abstractNumId w:val="0"/>
  </w:num>
  <w:num w:numId="23" w16cid:durableId="66849699">
    <w:abstractNumId w:val="15"/>
  </w:num>
  <w:num w:numId="24" w16cid:durableId="362706373">
    <w:abstractNumId w:val="28"/>
  </w:num>
  <w:num w:numId="25" w16cid:durableId="1912501211">
    <w:abstractNumId w:val="17"/>
  </w:num>
  <w:num w:numId="26" w16cid:durableId="1112745232">
    <w:abstractNumId w:val="12"/>
  </w:num>
  <w:num w:numId="27" w16cid:durableId="502283987">
    <w:abstractNumId w:val="13"/>
  </w:num>
  <w:num w:numId="28" w16cid:durableId="176046282">
    <w:abstractNumId w:val="26"/>
  </w:num>
  <w:num w:numId="29" w16cid:durableId="1972589418">
    <w:abstractNumId w:val="43"/>
  </w:num>
  <w:num w:numId="30" w16cid:durableId="1951086377">
    <w:abstractNumId w:val="44"/>
  </w:num>
  <w:num w:numId="31" w16cid:durableId="1338725287">
    <w:abstractNumId w:val="10"/>
  </w:num>
  <w:num w:numId="32" w16cid:durableId="1189102025">
    <w:abstractNumId w:val="21"/>
  </w:num>
  <w:num w:numId="33" w16cid:durableId="620768961">
    <w:abstractNumId w:val="34"/>
  </w:num>
  <w:num w:numId="34" w16cid:durableId="1739161454">
    <w:abstractNumId w:val="19"/>
  </w:num>
  <w:num w:numId="35" w16cid:durableId="324287100">
    <w:abstractNumId w:val="35"/>
  </w:num>
  <w:num w:numId="36" w16cid:durableId="1539704401">
    <w:abstractNumId w:val="31"/>
  </w:num>
  <w:num w:numId="37" w16cid:durableId="1108351414">
    <w:abstractNumId w:val="25"/>
  </w:num>
  <w:num w:numId="38" w16cid:durableId="123042008">
    <w:abstractNumId w:val="29"/>
  </w:num>
  <w:num w:numId="39" w16cid:durableId="1017582540">
    <w:abstractNumId w:val="45"/>
  </w:num>
  <w:num w:numId="40" w16cid:durableId="1285884121">
    <w:abstractNumId w:val="42"/>
  </w:num>
  <w:num w:numId="41" w16cid:durableId="902525437">
    <w:abstractNumId w:val="14"/>
  </w:num>
  <w:num w:numId="42" w16cid:durableId="499270589">
    <w:abstractNumId w:val="36"/>
  </w:num>
  <w:num w:numId="43" w16cid:durableId="1433935496">
    <w:abstractNumId w:val="11"/>
  </w:num>
  <w:num w:numId="44" w16cid:durableId="841236552">
    <w:abstractNumId w:val="41"/>
  </w:num>
  <w:num w:numId="45" w16cid:durableId="1870413694">
    <w:abstractNumId w:val="33"/>
  </w:num>
  <w:num w:numId="46" w16cid:durableId="1321612610">
    <w:abstractNumId w:val="46"/>
  </w:num>
  <w:num w:numId="47" w16cid:durableId="893083891">
    <w:abstractNumId w:val="18"/>
  </w:num>
  <w:num w:numId="48" w16cid:durableId="1724795789">
    <w:abstractNumId w:val="38"/>
  </w:num>
  <w:num w:numId="49" w16cid:durableId="3156501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10351"/>
    <w:rsid w:val="0003738B"/>
    <w:rsid w:val="00041982"/>
    <w:rsid w:val="00042E65"/>
    <w:rsid w:val="00043E92"/>
    <w:rsid w:val="00052680"/>
    <w:rsid w:val="000565E7"/>
    <w:rsid w:val="000626CD"/>
    <w:rsid w:val="0007329C"/>
    <w:rsid w:val="00073C07"/>
    <w:rsid w:val="000776FB"/>
    <w:rsid w:val="00077ED0"/>
    <w:rsid w:val="00092DEE"/>
    <w:rsid w:val="0009574D"/>
    <w:rsid w:val="000A5C8A"/>
    <w:rsid w:val="000A6D78"/>
    <w:rsid w:val="000B0131"/>
    <w:rsid w:val="000B6A3E"/>
    <w:rsid w:val="000C7B9B"/>
    <w:rsid w:val="000E0E6E"/>
    <w:rsid w:val="000E1F6C"/>
    <w:rsid w:val="000E61C9"/>
    <w:rsid w:val="000F3848"/>
    <w:rsid w:val="000F6D5A"/>
    <w:rsid w:val="00117BC1"/>
    <w:rsid w:val="00127DAD"/>
    <w:rsid w:val="00130B89"/>
    <w:rsid w:val="0013587A"/>
    <w:rsid w:val="00145BB4"/>
    <w:rsid w:val="00171164"/>
    <w:rsid w:val="0017483D"/>
    <w:rsid w:val="001761A0"/>
    <w:rsid w:val="00177D2D"/>
    <w:rsid w:val="00185215"/>
    <w:rsid w:val="00185D6D"/>
    <w:rsid w:val="001A7D82"/>
    <w:rsid w:val="001D169E"/>
    <w:rsid w:val="001D1C38"/>
    <w:rsid w:val="001D4434"/>
    <w:rsid w:val="001E1668"/>
    <w:rsid w:val="001E62CB"/>
    <w:rsid w:val="001F63E2"/>
    <w:rsid w:val="00231745"/>
    <w:rsid w:val="00237DA1"/>
    <w:rsid w:val="00250BF2"/>
    <w:rsid w:val="00265ED8"/>
    <w:rsid w:val="002715EE"/>
    <w:rsid w:val="00271CD6"/>
    <w:rsid w:val="002771D2"/>
    <w:rsid w:val="0028314A"/>
    <w:rsid w:val="002964D2"/>
    <w:rsid w:val="00297C14"/>
    <w:rsid w:val="002C0EBC"/>
    <w:rsid w:val="002C5B22"/>
    <w:rsid w:val="002C6A15"/>
    <w:rsid w:val="002C7D31"/>
    <w:rsid w:val="002C7E95"/>
    <w:rsid w:val="002D49E6"/>
    <w:rsid w:val="002E0306"/>
    <w:rsid w:val="002E3D4D"/>
    <w:rsid w:val="002F01CD"/>
    <w:rsid w:val="00300E65"/>
    <w:rsid w:val="00303358"/>
    <w:rsid w:val="00314A77"/>
    <w:rsid w:val="003152E0"/>
    <w:rsid w:val="00316604"/>
    <w:rsid w:val="0031679D"/>
    <w:rsid w:val="0031727B"/>
    <w:rsid w:val="0032500C"/>
    <w:rsid w:val="00330C5F"/>
    <w:rsid w:val="00332B83"/>
    <w:rsid w:val="003403BB"/>
    <w:rsid w:val="00341BF2"/>
    <w:rsid w:val="00356CEE"/>
    <w:rsid w:val="00365B17"/>
    <w:rsid w:val="00376020"/>
    <w:rsid w:val="003803A9"/>
    <w:rsid w:val="00380413"/>
    <w:rsid w:val="00381218"/>
    <w:rsid w:val="00382120"/>
    <w:rsid w:val="00383E16"/>
    <w:rsid w:val="00390D50"/>
    <w:rsid w:val="00392C1D"/>
    <w:rsid w:val="00396551"/>
    <w:rsid w:val="00397F0C"/>
    <w:rsid w:val="003A04FF"/>
    <w:rsid w:val="003A1CC6"/>
    <w:rsid w:val="003B3997"/>
    <w:rsid w:val="003B56AB"/>
    <w:rsid w:val="003B70E4"/>
    <w:rsid w:val="003C1F44"/>
    <w:rsid w:val="003C3383"/>
    <w:rsid w:val="003C7215"/>
    <w:rsid w:val="003D56DC"/>
    <w:rsid w:val="003E1496"/>
    <w:rsid w:val="004103B9"/>
    <w:rsid w:val="00414D84"/>
    <w:rsid w:val="0042142B"/>
    <w:rsid w:val="00424303"/>
    <w:rsid w:val="00433195"/>
    <w:rsid w:val="00440775"/>
    <w:rsid w:val="0044231C"/>
    <w:rsid w:val="00442366"/>
    <w:rsid w:val="004457C7"/>
    <w:rsid w:val="00453C4D"/>
    <w:rsid w:val="004661A2"/>
    <w:rsid w:val="00466E52"/>
    <w:rsid w:val="004A2133"/>
    <w:rsid w:val="004B06B1"/>
    <w:rsid w:val="004D0B2E"/>
    <w:rsid w:val="004D43D8"/>
    <w:rsid w:val="004E61A8"/>
    <w:rsid w:val="004F4B0F"/>
    <w:rsid w:val="0050052A"/>
    <w:rsid w:val="00511009"/>
    <w:rsid w:val="00512E20"/>
    <w:rsid w:val="00515A95"/>
    <w:rsid w:val="005472E6"/>
    <w:rsid w:val="00566D56"/>
    <w:rsid w:val="00566FE9"/>
    <w:rsid w:val="005728CD"/>
    <w:rsid w:val="00575B7C"/>
    <w:rsid w:val="005A1925"/>
    <w:rsid w:val="005A385A"/>
    <w:rsid w:val="005B118D"/>
    <w:rsid w:val="005B2D97"/>
    <w:rsid w:val="005C7166"/>
    <w:rsid w:val="005D0F5C"/>
    <w:rsid w:val="005D1443"/>
    <w:rsid w:val="005E1145"/>
    <w:rsid w:val="005E1703"/>
    <w:rsid w:val="005F5DAF"/>
    <w:rsid w:val="0060579B"/>
    <w:rsid w:val="00620FC1"/>
    <w:rsid w:val="00633068"/>
    <w:rsid w:val="0065350E"/>
    <w:rsid w:val="0066581B"/>
    <w:rsid w:val="0066616A"/>
    <w:rsid w:val="006723BD"/>
    <w:rsid w:val="00672D9D"/>
    <w:rsid w:val="00691D8B"/>
    <w:rsid w:val="00694952"/>
    <w:rsid w:val="00696BC6"/>
    <w:rsid w:val="006A1BE6"/>
    <w:rsid w:val="006A3C91"/>
    <w:rsid w:val="006B214C"/>
    <w:rsid w:val="006C3735"/>
    <w:rsid w:val="006D0BC0"/>
    <w:rsid w:val="006F0AA8"/>
    <w:rsid w:val="006F639D"/>
    <w:rsid w:val="0070330C"/>
    <w:rsid w:val="00706586"/>
    <w:rsid w:val="00715753"/>
    <w:rsid w:val="007343DF"/>
    <w:rsid w:val="007358C4"/>
    <w:rsid w:val="00744783"/>
    <w:rsid w:val="00753103"/>
    <w:rsid w:val="00753C81"/>
    <w:rsid w:val="007657C5"/>
    <w:rsid w:val="007740F5"/>
    <w:rsid w:val="007761FB"/>
    <w:rsid w:val="00783AC6"/>
    <w:rsid w:val="00786BF1"/>
    <w:rsid w:val="007875ED"/>
    <w:rsid w:val="00790208"/>
    <w:rsid w:val="0079123B"/>
    <w:rsid w:val="00797B68"/>
    <w:rsid w:val="007A58C0"/>
    <w:rsid w:val="007A782B"/>
    <w:rsid w:val="007C67F7"/>
    <w:rsid w:val="007E77D1"/>
    <w:rsid w:val="007F30C7"/>
    <w:rsid w:val="008250E2"/>
    <w:rsid w:val="008319DC"/>
    <w:rsid w:val="00833E39"/>
    <w:rsid w:val="008345C2"/>
    <w:rsid w:val="00840EFA"/>
    <w:rsid w:val="00843E30"/>
    <w:rsid w:val="00845C58"/>
    <w:rsid w:val="008521D3"/>
    <w:rsid w:val="008626AA"/>
    <w:rsid w:val="008631A5"/>
    <w:rsid w:val="0088584D"/>
    <w:rsid w:val="00886E6E"/>
    <w:rsid w:val="008911E4"/>
    <w:rsid w:val="008A1B8E"/>
    <w:rsid w:val="008A1F74"/>
    <w:rsid w:val="008A7361"/>
    <w:rsid w:val="008B02EB"/>
    <w:rsid w:val="008C7F7E"/>
    <w:rsid w:val="008D7EFC"/>
    <w:rsid w:val="008E6F71"/>
    <w:rsid w:val="00905475"/>
    <w:rsid w:val="00916AF7"/>
    <w:rsid w:val="009239C6"/>
    <w:rsid w:val="0092544D"/>
    <w:rsid w:val="00944008"/>
    <w:rsid w:val="0095620D"/>
    <w:rsid w:val="009567D2"/>
    <w:rsid w:val="00967403"/>
    <w:rsid w:val="0097000F"/>
    <w:rsid w:val="0097575B"/>
    <w:rsid w:val="00976958"/>
    <w:rsid w:val="00992BCE"/>
    <w:rsid w:val="00996592"/>
    <w:rsid w:val="009F7FE4"/>
    <w:rsid w:val="00A0339B"/>
    <w:rsid w:val="00A21DA9"/>
    <w:rsid w:val="00A26AEF"/>
    <w:rsid w:val="00A34631"/>
    <w:rsid w:val="00A35095"/>
    <w:rsid w:val="00A43B6C"/>
    <w:rsid w:val="00A44533"/>
    <w:rsid w:val="00A57481"/>
    <w:rsid w:val="00A604CB"/>
    <w:rsid w:val="00A64252"/>
    <w:rsid w:val="00A64930"/>
    <w:rsid w:val="00A66AAD"/>
    <w:rsid w:val="00A8272B"/>
    <w:rsid w:val="00AA3358"/>
    <w:rsid w:val="00AA413D"/>
    <w:rsid w:val="00AA4420"/>
    <w:rsid w:val="00AC641B"/>
    <w:rsid w:val="00AF496F"/>
    <w:rsid w:val="00AF4D14"/>
    <w:rsid w:val="00AF71AF"/>
    <w:rsid w:val="00B06BD2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6170F"/>
    <w:rsid w:val="00B669D2"/>
    <w:rsid w:val="00B66BCB"/>
    <w:rsid w:val="00B713F9"/>
    <w:rsid w:val="00B80D4C"/>
    <w:rsid w:val="00B90E8D"/>
    <w:rsid w:val="00BA12A1"/>
    <w:rsid w:val="00BB003A"/>
    <w:rsid w:val="00BC7917"/>
    <w:rsid w:val="00BD0B0F"/>
    <w:rsid w:val="00BD0B3B"/>
    <w:rsid w:val="00BD316E"/>
    <w:rsid w:val="00BD6A5F"/>
    <w:rsid w:val="00C011D5"/>
    <w:rsid w:val="00C016A9"/>
    <w:rsid w:val="00C106E2"/>
    <w:rsid w:val="00C24DEE"/>
    <w:rsid w:val="00C35BA3"/>
    <w:rsid w:val="00C76B17"/>
    <w:rsid w:val="00C77A2C"/>
    <w:rsid w:val="00C800E3"/>
    <w:rsid w:val="00C83586"/>
    <w:rsid w:val="00C84C21"/>
    <w:rsid w:val="00C90261"/>
    <w:rsid w:val="00C96238"/>
    <w:rsid w:val="00C979F4"/>
    <w:rsid w:val="00CA0BE1"/>
    <w:rsid w:val="00CB081C"/>
    <w:rsid w:val="00CB4689"/>
    <w:rsid w:val="00CB46BF"/>
    <w:rsid w:val="00CC6592"/>
    <w:rsid w:val="00CD3045"/>
    <w:rsid w:val="00CD789C"/>
    <w:rsid w:val="00CE1295"/>
    <w:rsid w:val="00CE19F1"/>
    <w:rsid w:val="00D0284F"/>
    <w:rsid w:val="00D1395C"/>
    <w:rsid w:val="00D14913"/>
    <w:rsid w:val="00D20AD1"/>
    <w:rsid w:val="00D21BAC"/>
    <w:rsid w:val="00D30C69"/>
    <w:rsid w:val="00D544F4"/>
    <w:rsid w:val="00D5760D"/>
    <w:rsid w:val="00D81535"/>
    <w:rsid w:val="00D846C7"/>
    <w:rsid w:val="00D954A3"/>
    <w:rsid w:val="00D9596E"/>
    <w:rsid w:val="00DA1B75"/>
    <w:rsid w:val="00DB20F2"/>
    <w:rsid w:val="00DB6F03"/>
    <w:rsid w:val="00DC0B6D"/>
    <w:rsid w:val="00DC188E"/>
    <w:rsid w:val="00DE3892"/>
    <w:rsid w:val="00DE4791"/>
    <w:rsid w:val="00E140E6"/>
    <w:rsid w:val="00E17418"/>
    <w:rsid w:val="00E3357D"/>
    <w:rsid w:val="00E420D5"/>
    <w:rsid w:val="00E43656"/>
    <w:rsid w:val="00E5448D"/>
    <w:rsid w:val="00E55C69"/>
    <w:rsid w:val="00E643C2"/>
    <w:rsid w:val="00E71C01"/>
    <w:rsid w:val="00E72D84"/>
    <w:rsid w:val="00E74CDE"/>
    <w:rsid w:val="00E7748F"/>
    <w:rsid w:val="00E8065D"/>
    <w:rsid w:val="00E863AA"/>
    <w:rsid w:val="00E8795F"/>
    <w:rsid w:val="00E9357B"/>
    <w:rsid w:val="00E95CBA"/>
    <w:rsid w:val="00E977D2"/>
    <w:rsid w:val="00EB15D4"/>
    <w:rsid w:val="00EB5069"/>
    <w:rsid w:val="00ED0529"/>
    <w:rsid w:val="00ED3AB9"/>
    <w:rsid w:val="00EF0B43"/>
    <w:rsid w:val="00EF20B0"/>
    <w:rsid w:val="00F0060B"/>
    <w:rsid w:val="00F105A5"/>
    <w:rsid w:val="00F159B5"/>
    <w:rsid w:val="00F24F5D"/>
    <w:rsid w:val="00F4033E"/>
    <w:rsid w:val="00F50F29"/>
    <w:rsid w:val="00F6628D"/>
    <w:rsid w:val="00F66620"/>
    <w:rsid w:val="00F71FB4"/>
    <w:rsid w:val="00F726D8"/>
    <w:rsid w:val="00F80D7E"/>
    <w:rsid w:val="00F8161E"/>
    <w:rsid w:val="00FA03FB"/>
    <w:rsid w:val="00FA1899"/>
    <w:rsid w:val="00FA771C"/>
    <w:rsid w:val="00FB6D45"/>
    <w:rsid w:val="00FC4262"/>
    <w:rsid w:val="00FC6FAE"/>
    <w:rsid w:val="00FD1859"/>
    <w:rsid w:val="00FE62C8"/>
    <w:rsid w:val="00FE6807"/>
    <w:rsid w:val="00FE7865"/>
    <w:rsid w:val="00FE7DE9"/>
    <w:rsid w:val="00FF1120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3D56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glossaryDocument" Target="glossary/document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interm-metro@education.wa.edu.au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ducation.wa.edu.au/interm-swimming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1562FA"/>
    <w:rsid w:val="001C4184"/>
    <w:rsid w:val="002B6D60"/>
    <w:rsid w:val="003F43C2"/>
    <w:rsid w:val="00462B0A"/>
    <w:rsid w:val="004C60B5"/>
    <w:rsid w:val="00716BF8"/>
    <w:rsid w:val="00991E2F"/>
    <w:rsid w:val="00D87A00"/>
    <w:rsid w:val="00EE7CC0"/>
    <w:rsid w:val="00F4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1</Words>
  <Characters>1331</Characters>
  <Application>Microsoft Office Word</Application>
  <DocSecurity>0</DocSecurity>
  <Lines>9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KILBY Sophie [Digital Content]</cp:lastModifiedBy>
  <cp:revision>10</cp:revision>
  <cp:lastPrinted>2022-11-04T02:36:00Z</cp:lastPrinted>
  <dcterms:created xsi:type="dcterms:W3CDTF">2024-01-22T08:09:00Z</dcterms:created>
  <dcterms:modified xsi:type="dcterms:W3CDTF">2024-03-01T04:14:00Z</dcterms:modified>
  <cp:contentStatus>TRIMnumb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5a18dab47730df225f080c67f21e9c7366aaf533c751758e4da11d75233cd</vt:lpwstr>
  </property>
</Properties>
</file>